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691F5" w14:textId="2D99BE33" w:rsidR="008D4F1A" w:rsidRPr="008D4F1A" w:rsidRDefault="008D4F1A">
      <w:pPr>
        <w:rPr>
          <w:rFonts w:cs="Times New Roman"/>
          <w:b/>
          <w:bCs/>
          <w:u w:val="single"/>
          <w:lang w:val="en-US"/>
        </w:rPr>
      </w:pPr>
      <w:r w:rsidRPr="008D4F1A">
        <w:rPr>
          <w:rFonts w:cs="Times New Roman"/>
          <w:b/>
          <w:bCs/>
          <w:color w:val="222222"/>
          <w:u w:val="single"/>
          <w:shd w:val="clear" w:color="auto" w:fill="FFFFFF"/>
        </w:rPr>
        <w:t>Software design assignments Week of 02/05</w:t>
      </w:r>
    </w:p>
    <w:p w14:paraId="6A7468BF" w14:textId="39BF6370" w:rsidR="009E24EC" w:rsidRDefault="008D4F1A">
      <w:pPr>
        <w:rPr>
          <w:lang w:val="en-US"/>
        </w:rPr>
      </w:pPr>
      <w:r>
        <w:rPr>
          <w:lang w:val="en-US"/>
        </w:rPr>
        <w:t xml:space="preserve">Software methodology to be </w:t>
      </w:r>
      <w:proofErr w:type="gramStart"/>
      <w:r>
        <w:rPr>
          <w:lang w:val="en-US"/>
        </w:rPr>
        <w:t>used :</w:t>
      </w:r>
      <w:proofErr w:type="gramEnd"/>
      <w:r>
        <w:rPr>
          <w:lang w:val="en-US"/>
        </w:rPr>
        <w:t xml:space="preserve"> Reuse Oriented Software Engineering (ROSE).</w:t>
      </w:r>
    </w:p>
    <w:p w14:paraId="3914E7EE" w14:textId="23C09226" w:rsidR="00411943" w:rsidRDefault="00D53C64">
      <w:pPr>
        <w:rPr>
          <w:b/>
          <w:bCs/>
          <w:u w:val="single"/>
          <w:lang w:val="en-US"/>
        </w:rPr>
      </w:pP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DB391AD" wp14:editId="2C7CD0DE">
                <wp:simplePos x="0" y="0"/>
                <wp:positionH relativeFrom="column">
                  <wp:posOffset>5448300</wp:posOffset>
                </wp:positionH>
                <wp:positionV relativeFrom="paragraph">
                  <wp:posOffset>429260</wp:posOffset>
                </wp:positionV>
                <wp:extent cx="88900" cy="3365500"/>
                <wp:effectExtent l="0" t="0" r="25400" b="25400"/>
                <wp:wrapNone/>
                <wp:docPr id="913233882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0" cy="3365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56F77E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pt,33.8pt" to="436pt,2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8774A10" wp14:editId="1ABE0610">
                <wp:simplePos x="0" y="0"/>
                <wp:positionH relativeFrom="column">
                  <wp:posOffset>-6350</wp:posOffset>
                </wp:positionH>
                <wp:positionV relativeFrom="paragraph">
                  <wp:posOffset>448310</wp:posOffset>
                </wp:positionV>
                <wp:extent cx="25400" cy="3416300"/>
                <wp:effectExtent l="38100" t="0" r="69850" b="50800"/>
                <wp:wrapNone/>
                <wp:docPr id="80843718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" cy="341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692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-.5pt;margin-top:35.3pt;width:2pt;height:26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95B74E" wp14:editId="409B8111">
                <wp:simplePos x="0" y="0"/>
                <wp:positionH relativeFrom="column">
                  <wp:posOffset>-25400</wp:posOffset>
                </wp:positionH>
                <wp:positionV relativeFrom="paragraph">
                  <wp:posOffset>410210</wp:posOffset>
                </wp:positionV>
                <wp:extent cx="5486400" cy="25400"/>
                <wp:effectExtent l="0" t="0" r="19050" b="31750"/>
                <wp:wrapNone/>
                <wp:docPr id="15698851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8640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4B129C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32.3pt" to="430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411943" w:rsidRPr="00411943">
        <w:rPr>
          <w:b/>
          <w:bCs/>
          <w:u w:val="single"/>
          <w:lang w:val="en-US"/>
        </w:rPr>
        <w:t>Context model</w:t>
      </w:r>
    </w:p>
    <w:p w14:paraId="49544F91" w14:textId="5CA8D38D" w:rsidR="00411943" w:rsidRPr="00411943" w:rsidRDefault="00411943">
      <w:pPr>
        <w:rPr>
          <w:b/>
          <w:bCs/>
          <w:u w:val="single"/>
          <w:lang w:val="en-US"/>
        </w:rPr>
      </w:pP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8C115" wp14:editId="53826101">
                <wp:simplePos x="0" y="0"/>
                <wp:positionH relativeFrom="column">
                  <wp:posOffset>2063750</wp:posOffset>
                </wp:positionH>
                <wp:positionV relativeFrom="paragraph">
                  <wp:posOffset>129540</wp:posOffset>
                </wp:positionV>
                <wp:extent cx="1409700" cy="781050"/>
                <wp:effectExtent l="0" t="0" r="19050" b="19050"/>
                <wp:wrapNone/>
                <wp:docPr id="83410755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C1D0CA" w14:textId="42263B1F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nancial instit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C8C115" id="Rectangle 2" o:spid="_x0000_s1026" style="position:absolute;margin-left:162.5pt;margin-top:10.2pt;width:111pt;height:6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" fillcolor="white [3201]" strokecolor="black [3200]" strokeweight="1pt">
                <v:textbox>
                  <w:txbxContent>
                    <w:p w14:paraId="15C1D0CA" w14:textId="42263B1F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nancial institution</w:t>
                      </w:r>
                    </w:p>
                  </w:txbxContent>
                </v:textbox>
              </v:rect>
            </w:pict>
          </mc:Fallback>
        </mc:AlternateContent>
      </w:r>
    </w:p>
    <w:p w14:paraId="2F728097" w14:textId="48C3C7B3" w:rsidR="008D4F1A" w:rsidRDefault="0033734F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D10C53" wp14:editId="7A329991">
                <wp:simplePos x="0" y="0"/>
                <wp:positionH relativeFrom="column">
                  <wp:posOffset>3460750</wp:posOffset>
                </wp:positionH>
                <wp:positionV relativeFrom="paragraph">
                  <wp:posOffset>204470</wp:posOffset>
                </wp:positionV>
                <wp:extent cx="425450" cy="0"/>
                <wp:effectExtent l="0" t="0" r="0" b="0"/>
                <wp:wrapNone/>
                <wp:docPr id="1235543755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5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2503D2" id="Straight Connector 19" o:spid="_x0000_s1026" style="position:absolute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2.5pt,16.1pt" to="306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D2CC7E" wp14:editId="222BD368">
                <wp:simplePos x="0" y="0"/>
                <wp:positionH relativeFrom="column">
                  <wp:posOffset>3905250</wp:posOffset>
                </wp:positionH>
                <wp:positionV relativeFrom="paragraph">
                  <wp:posOffset>210820</wp:posOffset>
                </wp:positionV>
                <wp:extent cx="44450" cy="2787650"/>
                <wp:effectExtent l="0" t="0" r="31750" b="31750"/>
                <wp:wrapNone/>
                <wp:docPr id="622249524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0" cy="278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22C9B" id="Straight Connector 18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7.5pt,16.6pt" to="311pt,2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" strokecolor="black [3200]" strokeweight=".5pt">
                <v:stroke joinstyle="miter"/>
              </v:line>
            </w:pict>
          </mc:Fallback>
        </mc:AlternateContent>
      </w:r>
    </w:p>
    <w:p w14:paraId="5B695DD8" w14:textId="4E76EDDA" w:rsidR="008D4F1A" w:rsidRDefault="00411943" w:rsidP="00411943">
      <w:pPr>
        <w:spacing w:line="240" w:lineRule="auto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536AE4" wp14:editId="0D2588AD">
                <wp:simplePos x="0" y="0"/>
                <wp:positionH relativeFrom="column">
                  <wp:posOffset>3822700</wp:posOffset>
                </wp:positionH>
                <wp:positionV relativeFrom="paragraph">
                  <wp:posOffset>2654300</wp:posOffset>
                </wp:positionV>
                <wp:extent cx="1320800" cy="12700"/>
                <wp:effectExtent l="0" t="0" r="31750" b="25400"/>
                <wp:wrapNone/>
                <wp:docPr id="116047283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208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198779" id="Straight Connector 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pt,209pt" to="405pt,2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5DC7ED" wp14:editId="20FC530A">
                <wp:simplePos x="0" y="0"/>
                <wp:positionH relativeFrom="column">
                  <wp:posOffset>495300</wp:posOffset>
                </wp:positionH>
                <wp:positionV relativeFrom="paragraph">
                  <wp:posOffset>2698750</wp:posOffset>
                </wp:positionV>
                <wp:extent cx="1530350" cy="6350"/>
                <wp:effectExtent l="0" t="0" r="31750" b="31750"/>
                <wp:wrapNone/>
                <wp:docPr id="1362778743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03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D3EBCB" id="Straight Connector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pt,212.5pt" to="159.5pt,2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6A159C" wp14:editId="23170F8A">
                <wp:simplePos x="0" y="0"/>
                <wp:positionH relativeFrom="column">
                  <wp:posOffset>2774950</wp:posOffset>
                </wp:positionH>
                <wp:positionV relativeFrom="paragraph">
                  <wp:posOffset>12700</wp:posOffset>
                </wp:positionV>
                <wp:extent cx="12700" cy="2514600"/>
                <wp:effectExtent l="0" t="0" r="25400" b="19050"/>
                <wp:wrapNone/>
                <wp:docPr id="1779632644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0" cy="2514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553310" id="Straight Connector 7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5pt,1pt" to="219.5pt,1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5AD3687" wp14:editId="163EDC56">
                <wp:simplePos x="0" y="0"/>
                <wp:positionH relativeFrom="column">
                  <wp:posOffset>5175250</wp:posOffset>
                </wp:positionH>
                <wp:positionV relativeFrom="paragraph">
                  <wp:posOffset>2444750</wp:posOffset>
                </wp:positionV>
                <wp:extent cx="1085850" cy="742950"/>
                <wp:effectExtent l="0" t="0" r="19050" b="19050"/>
                <wp:wrapNone/>
                <wp:docPr id="121144365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F2810D" w14:textId="2F03CE32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operty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D3687" id="Rectangle 5" o:spid="_x0000_s1027" style="position:absolute;margin-left:407.5pt;margin-top:192.5pt;width:85.5pt;height:58.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" fillcolor="white [3201]" strokecolor="black [3200]" strokeweight="1pt">
                <v:textbox>
                  <w:txbxContent>
                    <w:p w14:paraId="34F2810D" w14:textId="2F03CE32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operty manag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E98204" wp14:editId="7AFB4BC8">
                <wp:simplePos x="0" y="0"/>
                <wp:positionH relativeFrom="column">
                  <wp:posOffset>-558800</wp:posOffset>
                </wp:positionH>
                <wp:positionV relativeFrom="paragraph">
                  <wp:posOffset>2527300</wp:posOffset>
                </wp:positionV>
                <wp:extent cx="1054100" cy="368300"/>
                <wp:effectExtent l="0" t="0" r="12700" b="12700"/>
                <wp:wrapNone/>
                <wp:docPr id="4029387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368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FF520B" w14:textId="3EA4A229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98204" id="Rectangle 4" o:spid="_x0000_s1028" style="position:absolute;margin-left:-44pt;margin-top:199pt;width:83pt;height:2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" fillcolor="white [3201]" strokecolor="black [3200]" strokeweight="1pt">
                <v:textbox>
                  <w:txbxContent>
                    <w:p w14:paraId="41FF520B" w14:textId="3EA4A229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1EF5EE" wp14:editId="2A252A9D">
                <wp:simplePos x="0" y="0"/>
                <wp:positionH relativeFrom="column">
                  <wp:posOffset>2012950</wp:posOffset>
                </wp:positionH>
                <wp:positionV relativeFrom="paragraph">
                  <wp:posOffset>2520950</wp:posOffset>
                </wp:positionV>
                <wp:extent cx="1803400" cy="317500"/>
                <wp:effectExtent l="0" t="0" r="25400" b="25400"/>
                <wp:wrapNone/>
                <wp:docPr id="146618529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317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4444A6" w14:textId="319DAE45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nt collection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EF5EE" id="Rectangle 3" o:spid="_x0000_s1029" style="position:absolute;margin-left:158.5pt;margin-top:198.5pt;width:142pt;height: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" fillcolor="white [3201]" strokecolor="black [3200]" strokeweight="1pt">
                <v:textbox>
                  <w:txbxContent>
                    <w:p w14:paraId="254444A6" w14:textId="319DAE45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nt collection system</w:t>
                      </w:r>
                    </w:p>
                  </w:txbxContent>
                </v:textbox>
              </v:rect>
            </w:pict>
          </mc:Fallback>
        </mc:AlternateContent>
      </w:r>
      <w:r w:rsidR="0033734F">
        <w:rPr>
          <w:lang w:val="en-US"/>
        </w:rPr>
        <w:t xml:space="preserve">                                                                                                          Process payments</w:t>
      </w:r>
    </w:p>
    <w:p w14:paraId="5FFDE9BA" w14:textId="4599DC6A" w:rsidR="00D53C64" w:rsidRPr="00D53C64" w:rsidRDefault="00D53C64" w:rsidP="00D53C64">
      <w:pPr>
        <w:rPr>
          <w:lang w:val="en-US"/>
        </w:rPr>
      </w:pPr>
    </w:p>
    <w:p w14:paraId="002B4977" w14:textId="17AE16ED" w:rsidR="0033734F" w:rsidRPr="00D53C64" w:rsidRDefault="00D53C64" w:rsidP="00D53C64">
      <w:pPr>
        <w:rPr>
          <w:lang w:val="en-US"/>
        </w:rPr>
      </w:pPr>
      <w:r>
        <w:rPr>
          <w:lang w:val="en-US"/>
        </w:rPr>
        <w:t xml:space="preserve">   Invoice and receive payments                       Processes rent </w:t>
      </w:r>
      <w:r w:rsidR="0033734F">
        <w:rPr>
          <w:lang w:val="en-US"/>
        </w:rPr>
        <w:t xml:space="preserve">           </w:t>
      </w:r>
    </w:p>
    <w:p w14:paraId="683F096A" w14:textId="49B899C6" w:rsidR="00D53C64" w:rsidRPr="00D53C64" w:rsidRDefault="0033734F" w:rsidP="00D53C64">
      <w:pPr>
        <w:rPr>
          <w:lang w:val="en-US"/>
        </w:rPr>
      </w:pPr>
      <w:r>
        <w:rPr>
          <w:lang w:val="en-US"/>
        </w:rPr>
        <w:t xml:space="preserve">                                                                           payments</w:t>
      </w:r>
    </w:p>
    <w:p w14:paraId="5707D1CA" w14:textId="77777777" w:rsidR="00D53C64" w:rsidRPr="00D53C64" w:rsidRDefault="00D53C64" w:rsidP="00D53C64">
      <w:pPr>
        <w:rPr>
          <w:lang w:val="en-US"/>
        </w:rPr>
      </w:pPr>
    </w:p>
    <w:p w14:paraId="6C5EDAA2" w14:textId="7D496C9F" w:rsidR="00D53C64" w:rsidRDefault="0033734F" w:rsidP="00D53C6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D905DA" wp14:editId="27A67369">
                <wp:simplePos x="0" y="0"/>
                <wp:positionH relativeFrom="column">
                  <wp:posOffset>3943350</wp:posOffset>
                </wp:positionH>
                <wp:positionV relativeFrom="paragraph">
                  <wp:posOffset>429260</wp:posOffset>
                </wp:positionV>
                <wp:extent cx="1219200" cy="12700"/>
                <wp:effectExtent l="0" t="0" r="19050" b="25400"/>
                <wp:wrapNone/>
                <wp:docPr id="1192837107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92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83F796" id="Straight Connector 20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0.5pt,33.8pt" to="406.5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" strokecolor="black [3200]" strokeweight=".5pt">
                <v:stroke joinstyle="miter"/>
              </v:line>
            </w:pict>
          </mc:Fallback>
        </mc:AlternateContent>
      </w:r>
    </w:p>
    <w:p w14:paraId="3F6D0F6D" w14:textId="714352AE" w:rsidR="00D53C64" w:rsidRDefault="00D53C64" w:rsidP="00D53C64">
      <w:pPr>
        <w:tabs>
          <w:tab w:val="left" w:pos="1640"/>
          <w:tab w:val="left" w:pos="649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C7DA7E" wp14:editId="7BA2BDC4">
                <wp:simplePos x="0" y="0"/>
                <wp:positionH relativeFrom="leftMargin">
                  <wp:align>right</wp:align>
                </wp:positionH>
                <wp:positionV relativeFrom="paragraph">
                  <wp:posOffset>358140</wp:posOffset>
                </wp:positionV>
                <wp:extent cx="6350" cy="762000"/>
                <wp:effectExtent l="0" t="0" r="31750" b="19050"/>
                <wp:wrapNone/>
                <wp:docPr id="1872763082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762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7CAFA5" id="Straight Connector 1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" from="-50.7pt,28.2pt" to="-50.2pt,8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6774B2" wp14:editId="22D86C6B">
                <wp:simplePos x="0" y="0"/>
                <wp:positionH relativeFrom="column">
                  <wp:posOffset>-107950</wp:posOffset>
                </wp:positionH>
                <wp:positionV relativeFrom="paragraph">
                  <wp:posOffset>358140</wp:posOffset>
                </wp:positionV>
                <wp:extent cx="19050" cy="12700"/>
                <wp:effectExtent l="0" t="0" r="19050" b="25400"/>
                <wp:wrapNone/>
                <wp:docPr id="850192975" name="Connector: Elb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1270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941715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0" o:spid="_x0000_s1026" type="#_x0000_t34" style="position:absolute;margin-left:-8.5pt;margin-top:28.2pt;width:1.5pt;height:1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" strokecolor="#4472c4 [3204]" strokeweight=".5pt"/>
            </w:pict>
          </mc:Fallback>
        </mc:AlternateContent>
      </w:r>
      <w:r>
        <w:rPr>
          <w:lang w:val="en-US"/>
        </w:rPr>
        <w:t xml:space="preserve">                 Rent payment</w:t>
      </w:r>
      <w:r>
        <w:rPr>
          <w:lang w:val="en-US"/>
        </w:rPr>
        <w:tab/>
        <w:t xml:space="preserve">                                                                                                                                                        </w:t>
      </w:r>
    </w:p>
    <w:p w14:paraId="50B3E432" w14:textId="0CA8FFD8" w:rsidR="00D53C64" w:rsidRDefault="00D53C64" w:rsidP="00D53C64">
      <w:pPr>
        <w:tabs>
          <w:tab w:val="left" w:pos="649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6BAB5A" wp14:editId="64C63D19">
                <wp:simplePos x="0" y="0"/>
                <wp:positionH relativeFrom="column">
                  <wp:posOffset>5715000</wp:posOffset>
                </wp:positionH>
                <wp:positionV relativeFrom="paragraph">
                  <wp:posOffset>160655</wp:posOffset>
                </wp:positionV>
                <wp:extent cx="0" cy="469900"/>
                <wp:effectExtent l="76200" t="38100" r="57150" b="25400"/>
                <wp:wrapNone/>
                <wp:docPr id="1172850853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69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5B3900" id="Straight Arrow Connector 14" o:spid="_x0000_s1026" type="#_x0000_t32" style="position:absolute;margin-left:450pt;margin-top:12.65pt;width:0;height:37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B11C780" wp14:editId="1E77ADF3">
                <wp:simplePos x="0" y="0"/>
                <wp:positionH relativeFrom="column">
                  <wp:posOffset>-44450</wp:posOffset>
                </wp:positionH>
                <wp:positionV relativeFrom="paragraph">
                  <wp:posOffset>630555</wp:posOffset>
                </wp:positionV>
                <wp:extent cx="5778500" cy="19050"/>
                <wp:effectExtent l="0" t="0" r="31750" b="19050"/>
                <wp:wrapNone/>
                <wp:docPr id="1665141124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8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37FCE0" id="Straight Connector 1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5pt,49.65pt" to="451.5pt,5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rPr>
          <w:lang w:val="en-US"/>
        </w:rPr>
        <w:tab/>
        <w:t>Collects rent</w:t>
      </w:r>
    </w:p>
    <w:p w14:paraId="2830BDAE" w14:textId="45A3878E" w:rsidR="00D53C64" w:rsidRPr="00D53C64" w:rsidRDefault="00D53C64" w:rsidP="00D53C6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5422EB" wp14:editId="04FBF638">
                <wp:simplePos x="0" y="0"/>
                <wp:positionH relativeFrom="column">
                  <wp:posOffset>5727700</wp:posOffset>
                </wp:positionH>
                <wp:positionV relativeFrom="paragraph">
                  <wp:posOffset>191135</wp:posOffset>
                </wp:positionV>
                <wp:extent cx="19050" cy="6350"/>
                <wp:effectExtent l="0" t="0" r="19050" b="31750"/>
                <wp:wrapNone/>
                <wp:docPr id="92586054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B2A313" id="Straight Connector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1pt,15.05pt" to="452.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lang w:val="en-US"/>
        </w:rPr>
        <w:t xml:space="preserve">              Inquire payments and receive reminders about rent payments</w:t>
      </w:r>
    </w:p>
    <w:sectPr w:rsidR="00D53C64" w:rsidRPr="00D53C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EwMzI1NDUzMDdR0lEKTi0uzszPAykwrAUA+IsvmywAAAA="/>
  </w:docVars>
  <w:rsids>
    <w:rsidRoot w:val="008D4F1A"/>
    <w:rsid w:val="0033734F"/>
    <w:rsid w:val="00411943"/>
    <w:rsid w:val="007216B2"/>
    <w:rsid w:val="007E5CDF"/>
    <w:rsid w:val="00874524"/>
    <w:rsid w:val="008C0DB7"/>
    <w:rsid w:val="008D4F1A"/>
    <w:rsid w:val="00A026A9"/>
    <w:rsid w:val="00D53C64"/>
    <w:rsid w:val="00E309CE"/>
    <w:rsid w:val="00E3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B94E1"/>
  <w15:chartTrackingRefBased/>
  <w15:docId w15:val="{8452172F-FC72-4A13-ABC1-2D23B10DA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KE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194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119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19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19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94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9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AGWA EUGENE</dc:creator>
  <cp:keywords/>
  <dc:description/>
  <cp:lastModifiedBy>AMBAGWA EUGENE</cp:lastModifiedBy>
  <cp:revision>2</cp:revision>
  <dcterms:created xsi:type="dcterms:W3CDTF">2023-05-06T05:47:00Z</dcterms:created>
  <dcterms:modified xsi:type="dcterms:W3CDTF">2023-05-08T20:40:00Z</dcterms:modified>
</cp:coreProperties>
</file>